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ED042" w14:textId="6648D995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258FB9BE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</w:t>
      </w:r>
      <w:r w:rsidR="0046138E">
        <w:t xml:space="preserve"> LLC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 w:rsidSect="006B2518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 w:rsidSect="006B2518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1C22858B" w14:textId="53B7ABEA" w:rsidR="008373FE" w:rsidRDefault="0056754E" w:rsidP="0056754E">
      <w:pPr>
        <w:pStyle w:val="BodyText"/>
        <w:spacing w:before="108" w:line="360" w:lineRule="auto"/>
        <w:ind w:left="90"/>
      </w:pPr>
      <w:r w:rsidRPr="0056754E">
        <w:rPr>
          <w:sz w:val="16"/>
          <w:szCs w:val="16"/>
        </w:rPr>
        <w:br/>
      </w:r>
      <w:r w:rsidR="003334B3">
        <w:t xml:space="preserve">This is a one time </w:t>
      </w:r>
      <w:proofErr w:type="spellStart"/>
      <w:r w:rsidR="003334B3">
        <w:t>time</w:t>
      </w:r>
      <w:proofErr w:type="spellEnd"/>
      <w:r w:rsidR="003334B3">
        <w:t xml:space="preserve"> addendum. Clean up and examine 2023 </w:t>
      </w:r>
    </w:p>
    <w:p w14:paraId="4164ED55" w14:textId="5ED4D852" w:rsidR="008373FE" w:rsidRDefault="0056754E" w:rsidP="0056754E">
      <w:pPr>
        <w:pStyle w:val="BodyText"/>
        <w:spacing w:before="108" w:line="360" w:lineRule="auto"/>
        <w:ind w:left="90"/>
      </w:pPr>
      <w:r>
        <w:t xml:space="preserve">will be debited on the </w:t>
      </w:r>
      <w:r w:rsidRPr="009B1B58">
        <w:rPr>
          <w:b/>
          <w:bCs/>
        </w:rPr>
        <w:t>1</w:t>
      </w:r>
      <w:r w:rsidRPr="009B1B58">
        <w:rPr>
          <w:b/>
          <w:bCs/>
          <w:vertAlign w:val="superscript"/>
        </w:rPr>
        <w:t>st</w:t>
      </w:r>
      <w:r w:rsidRPr="009B1B58">
        <w:rPr>
          <w:b/>
          <w:bCs/>
        </w:rPr>
        <w:t xml:space="preserve"> of each month</w:t>
      </w:r>
      <w:r w:rsidR="00713634">
        <w:t xml:space="preserve"> starting </w:t>
      </w:r>
      <w:r w:rsidR="0046138E">
        <w:t>_</w:t>
      </w:r>
      <w:r w:rsidR="00644582">
        <w:rPr>
          <w:u w:val="single"/>
        </w:rPr>
        <w:t>July</w:t>
      </w:r>
      <w:r w:rsidR="0046138E">
        <w:t>_</w:t>
      </w:r>
      <w:r w:rsidR="00713634">
        <w:t xml:space="preserve"> 1</w:t>
      </w:r>
      <w:r w:rsidR="00713634" w:rsidRPr="00D44923">
        <w:rPr>
          <w:vertAlign w:val="superscript"/>
        </w:rPr>
        <w:t>st</w:t>
      </w:r>
      <w:r w:rsidR="00D44923">
        <w:t>.</w:t>
      </w:r>
      <w:r w:rsidR="005A3843">
        <w:t xml:space="preserve"> </w:t>
      </w:r>
    </w:p>
    <w:p w14:paraId="422252AF" w14:textId="1C5E10C2" w:rsidR="008373FE" w:rsidRDefault="005A3843" w:rsidP="0056754E">
      <w:pPr>
        <w:pStyle w:val="BodyText"/>
        <w:spacing w:before="108" w:line="360" w:lineRule="auto"/>
        <w:ind w:left="90"/>
      </w:pPr>
      <w:r>
        <w:t xml:space="preserve"> A </w:t>
      </w:r>
      <w:r w:rsidR="00153ED5">
        <w:t>one-time</w:t>
      </w:r>
      <w:r>
        <w:t xml:space="preserve"> debit of $</w:t>
      </w:r>
      <w:sdt>
        <w:sdtPr>
          <w:id w:val="2040551722"/>
          <w:placeholder>
            <w:docPart w:val="DefaultPlaceholder_-1854013440"/>
          </w:placeholder>
        </w:sdtPr>
        <w:sdtContent>
          <w:r w:rsidR="005E7282">
            <w:t>3,000</w:t>
          </w:r>
          <w:r w:rsidR="00C21F1C">
            <w:t xml:space="preserve"> </w:t>
          </w:r>
          <w:r w:rsidR="004328B3">
            <w:t>(bookkeeping clean up</w:t>
          </w:r>
          <w:r w:rsidR="00683353">
            <w:t>)</w:t>
          </w:r>
        </w:sdtContent>
      </w:sdt>
    </w:p>
    <w:p w14:paraId="67D65C34" w14:textId="7369EFD2" w:rsidR="00C51DEF" w:rsidRPr="00646F66" w:rsidRDefault="005A3843" w:rsidP="0056754E">
      <w:pPr>
        <w:pStyle w:val="BodyText"/>
        <w:spacing w:before="108" w:line="360" w:lineRule="auto"/>
        <w:ind w:left="90"/>
        <w:sectPr w:rsidR="00C51DEF" w:rsidRPr="00646F66" w:rsidSect="006B2518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t xml:space="preserve">will </w:t>
      </w:r>
      <w:r w:rsidR="00AD0CE8">
        <w:t>be withdrawn</w:t>
      </w:r>
      <w:r w:rsidR="00AB35EF">
        <w:t xml:space="preserve"> when this form is executed and </w:t>
      </w:r>
      <w:r w:rsidR="00061A86">
        <w:t>received per</w:t>
      </w:r>
      <w:r w:rsidR="00543000">
        <w:t xml:space="preserve"> the engagement agreemen</w:t>
      </w:r>
      <w:r w:rsidR="0046138E">
        <w:t>t if indicated</w:t>
      </w:r>
      <w:r w:rsidR="00543000">
        <w:t>.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73464132" w:rsidR="00D83F38" w:rsidRDefault="00501758" w:rsidP="00D83F3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64D1FED0" wp14:editId="24F55839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13335" r="9525" b="5715"/>
                <wp:wrapTopAndBottom/>
                <wp:docPr id="131499620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FF5231" id="Line 2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67294BC6" wp14:editId="5A028DF6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13335" r="8255" b="5715"/>
                <wp:wrapTopAndBottom/>
                <wp:docPr id="1949814612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9D763E" id="Line 27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324F176F" w:rsidR="00C51DEF" w:rsidRDefault="0050175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D9A66C2" wp14:editId="2AFC7632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7620" r="9525" b="11430"/>
                <wp:wrapTopAndBottom/>
                <wp:docPr id="1943693859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07A53D" id="Line 13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07650868" wp14:editId="0AE938F5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7620" r="8255" b="11430"/>
                <wp:wrapTopAndBottom/>
                <wp:docPr id="113053858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268358" id="Line 12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0D367600" w14:textId="1800A744" w:rsidR="00C51DEF" w:rsidRDefault="00201A6C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 xml:space="preserve">Authorized User </w:t>
      </w:r>
      <w:r w:rsidR="00D83F38"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 w:rsidR="00D83F38">
        <w:rPr>
          <w:color w:val="808285"/>
          <w:sz w:val="18"/>
        </w:rPr>
        <w:tab/>
      </w:r>
      <w:proofErr w:type="spellStart"/>
      <w:r w:rsidR="000729D0">
        <w:rPr>
          <w:color w:val="808285"/>
          <w:sz w:val="18"/>
        </w:rPr>
        <w:t>Account</w:t>
      </w:r>
      <w:proofErr w:type="spellEnd"/>
      <w:r w:rsidR="000729D0">
        <w:rPr>
          <w:color w:val="808285"/>
          <w:sz w:val="18"/>
        </w:rPr>
        <w:t xml:space="preserve"> </w:t>
      </w:r>
      <w:r w:rsidR="00D83F38"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6C1EF9D7" w14:textId="6CD6C55E" w:rsidR="00C51DEF" w:rsidRDefault="000729D0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t>Account</w:t>
      </w:r>
      <w:r>
        <w:rPr>
          <w:spacing w:val="10"/>
        </w:rPr>
        <w:t xml:space="preserve"> </w:t>
      </w:r>
      <w:r>
        <w:t>type:</w:t>
      </w:r>
      <w:r w:rsidR="0046138E">
        <w:t xml:space="preserve"> </w:t>
      </w:r>
    </w:p>
    <w:p w14:paraId="065E92E6" w14:textId="75363CD2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</w:p>
    <w:p w14:paraId="3CC83821" w14:textId="77777777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  <w:rPr>
          <w:sz w:val="26"/>
        </w:rPr>
      </w:pPr>
    </w:p>
    <w:p w14:paraId="37EA6E2E" w14:textId="28E92168" w:rsidR="008373FE" w:rsidRDefault="000729D0" w:rsidP="00162AD5">
      <w:pPr>
        <w:rPr>
          <w:w w:val="105"/>
        </w:rPr>
      </w:pPr>
      <w:r w:rsidRPr="00461744">
        <w:rPr>
          <w:w w:val="105"/>
        </w:rPr>
        <w:t xml:space="preserve">This payment authorization is to remain in effect until </w:t>
      </w:r>
      <w:r w:rsidR="00061A86" w:rsidRPr="00461744">
        <w:rPr>
          <w:w w:val="105"/>
        </w:rPr>
        <w:t>I,</w:t>
      </w:r>
      <w:r w:rsidR="00061A86">
        <w:rPr>
          <w:w w:val="105"/>
        </w:rPr>
        <w:t xml:space="preserve"> </w:t>
      </w:r>
      <w:r w:rsidR="0046138E">
        <w:rPr>
          <w:w w:val="105"/>
        </w:rPr>
        <w:t>_____________</w:t>
      </w:r>
      <w:r w:rsidR="008373FE">
        <w:rPr>
          <w:w w:val="105"/>
        </w:rPr>
        <w:t>______________</w:t>
      </w:r>
      <w:r w:rsidRPr="00461744">
        <w:rPr>
          <w:w w:val="105"/>
        </w:rPr>
        <w:t>,</w:t>
      </w:r>
    </w:p>
    <w:p w14:paraId="2F660423" w14:textId="39CAE61B" w:rsidR="00C51DEF" w:rsidRPr="00461744" w:rsidRDefault="000729D0" w:rsidP="00162AD5">
      <w:r w:rsidRPr="00461744">
        <w:rPr>
          <w:w w:val="105"/>
        </w:rPr>
        <w:t xml:space="preserve">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4E1555FC" w:rsidR="00C51DEF" w:rsidRDefault="00501758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636731" wp14:editId="786ECF58">
                <wp:extent cx="2095500" cy="6985"/>
                <wp:effectExtent l="11430" t="7620" r="7620" b="4445"/>
                <wp:docPr id="152285876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180990761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91751D" id="Group 6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">
                <v:line id="Line 7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" strokeweight=".19325mm"/>
                <w10:anchorlock/>
              </v:group>
            </w:pict>
          </mc:Fallback>
        </mc:AlternateConten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1224B5D" wp14:editId="355C7D3F">
                <wp:extent cx="2095500" cy="6985"/>
                <wp:effectExtent l="5080" t="7620" r="13970" b="4445"/>
                <wp:docPr id="1773498720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461531208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BFE6A1" id="Group 4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">
                <v:line id="Line 5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" strokeweight=".19325mm"/>
                <w10:anchorlock/>
              </v:group>
            </w:pict>
          </mc:Fallback>
        </mc:AlternateContent>
      </w:r>
      <w:r w:rsidR="000729D0">
        <w:rPr>
          <w:spacing w:val="155"/>
          <w:sz w:val="2"/>
        </w:rPr>
        <w:tab/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F763638" wp14:editId="70F4DF5B">
                <wp:extent cx="1397000" cy="6985"/>
                <wp:effectExtent l="12065" t="7620" r="10160" b="4445"/>
                <wp:docPr id="31488084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0" cy="6985"/>
                          <a:chOff x="0" y="0"/>
                          <a:chExt cx="2200" cy="11"/>
                        </a:xfrm>
                      </wpg:grpSpPr>
                      <wps:wsp>
                        <wps:cNvPr id="527623546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2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FEFB34" id="Group 2" o:spid="_x0000_s1026" style="width:110pt;height:.55pt;mso-position-horizontal-relative:char;mso-position-vertical-relative:line" coordsize="22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">
                <v:line id="Line 3" o:spid="_x0000_s1027" style="position:absolute;visibility:visible;mso-wrap-style:square" from="0,5" to="22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" strokeweight=".19325mm"/>
                <w10:anchorlock/>
              </v:group>
            </w:pict>
          </mc:Fallback>
        </mc:AlternateConten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 w:rsidSect="006B2518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EC3212" w14:textId="77777777" w:rsidR="007608D7" w:rsidRDefault="007608D7" w:rsidP="00E54678">
      <w:r>
        <w:separator/>
      </w:r>
    </w:p>
  </w:endnote>
  <w:endnote w:type="continuationSeparator" w:id="0">
    <w:p w14:paraId="09A8EB22" w14:textId="77777777" w:rsidR="007608D7" w:rsidRDefault="007608D7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2F2D7B" w14:textId="77777777" w:rsidR="007608D7" w:rsidRDefault="007608D7" w:rsidP="00E54678">
      <w:r>
        <w:separator/>
      </w:r>
    </w:p>
  </w:footnote>
  <w:footnote w:type="continuationSeparator" w:id="0">
    <w:p w14:paraId="09EC7B44" w14:textId="77777777" w:rsidR="007608D7" w:rsidRDefault="007608D7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10A662" w14:textId="0C3E74AE" w:rsidR="00E54678" w:rsidRPr="000F77D7" w:rsidRDefault="000F77D7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0EFF37" wp14:editId="25A9917D">
          <wp:simplePos x="0" y="0"/>
          <wp:positionH relativeFrom="column">
            <wp:posOffset>1904904</wp:posOffset>
          </wp:positionH>
          <wp:positionV relativeFrom="paragraph">
            <wp:posOffset>-352425</wp:posOffset>
          </wp:positionV>
          <wp:extent cx="2286192" cy="944880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6192" cy="944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263E2"/>
    <w:rsid w:val="0004745A"/>
    <w:rsid w:val="00061A86"/>
    <w:rsid w:val="000729D0"/>
    <w:rsid w:val="000B0AF5"/>
    <w:rsid w:val="000D57F1"/>
    <w:rsid w:val="000F77D7"/>
    <w:rsid w:val="00110811"/>
    <w:rsid w:val="0012642F"/>
    <w:rsid w:val="001441AE"/>
    <w:rsid w:val="00153ED5"/>
    <w:rsid w:val="00155B84"/>
    <w:rsid w:val="00162AD5"/>
    <w:rsid w:val="0017114F"/>
    <w:rsid w:val="001816B3"/>
    <w:rsid w:val="001D7049"/>
    <w:rsid w:val="001E5010"/>
    <w:rsid w:val="00201A6C"/>
    <w:rsid w:val="00206C18"/>
    <w:rsid w:val="002158F6"/>
    <w:rsid w:val="00246D7E"/>
    <w:rsid w:val="00260E39"/>
    <w:rsid w:val="002C2D3C"/>
    <w:rsid w:val="003334B3"/>
    <w:rsid w:val="00371AB6"/>
    <w:rsid w:val="003B68F2"/>
    <w:rsid w:val="0041261A"/>
    <w:rsid w:val="00414FC2"/>
    <w:rsid w:val="004328B3"/>
    <w:rsid w:val="00447562"/>
    <w:rsid w:val="004578EB"/>
    <w:rsid w:val="0046138E"/>
    <w:rsid w:val="00461744"/>
    <w:rsid w:val="0046508D"/>
    <w:rsid w:val="004E757E"/>
    <w:rsid w:val="00501758"/>
    <w:rsid w:val="00506191"/>
    <w:rsid w:val="00510905"/>
    <w:rsid w:val="00513B06"/>
    <w:rsid w:val="00543000"/>
    <w:rsid w:val="005560FE"/>
    <w:rsid w:val="0056754E"/>
    <w:rsid w:val="005A3843"/>
    <w:rsid w:val="005C65AA"/>
    <w:rsid w:val="005D1870"/>
    <w:rsid w:val="005D2136"/>
    <w:rsid w:val="005E6FE9"/>
    <w:rsid w:val="005E7282"/>
    <w:rsid w:val="00644582"/>
    <w:rsid w:val="00646F66"/>
    <w:rsid w:val="006610B8"/>
    <w:rsid w:val="00683353"/>
    <w:rsid w:val="00685D87"/>
    <w:rsid w:val="006909F1"/>
    <w:rsid w:val="006B2518"/>
    <w:rsid w:val="006B2A03"/>
    <w:rsid w:val="006D0187"/>
    <w:rsid w:val="006D2B4D"/>
    <w:rsid w:val="00713634"/>
    <w:rsid w:val="00723341"/>
    <w:rsid w:val="007608D7"/>
    <w:rsid w:val="0077018A"/>
    <w:rsid w:val="00773CF1"/>
    <w:rsid w:val="0078595D"/>
    <w:rsid w:val="007F3B08"/>
    <w:rsid w:val="008215AF"/>
    <w:rsid w:val="00831275"/>
    <w:rsid w:val="008373FE"/>
    <w:rsid w:val="008409C8"/>
    <w:rsid w:val="008851B2"/>
    <w:rsid w:val="008C0236"/>
    <w:rsid w:val="008D22BD"/>
    <w:rsid w:val="008D6BD3"/>
    <w:rsid w:val="00972CF5"/>
    <w:rsid w:val="009B1B58"/>
    <w:rsid w:val="00A60C14"/>
    <w:rsid w:val="00AB35EF"/>
    <w:rsid w:val="00AB6464"/>
    <w:rsid w:val="00AD0CE8"/>
    <w:rsid w:val="00AD50A7"/>
    <w:rsid w:val="00B00465"/>
    <w:rsid w:val="00B37543"/>
    <w:rsid w:val="00BB62A4"/>
    <w:rsid w:val="00C21F1C"/>
    <w:rsid w:val="00C44C64"/>
    <w:rsid w:val="00C51DEF"/>
    <w:rsid w:val="00CA76EB"/>
    <w:rsid w:val="00CD5540"/>
    <w:rsid w:val="00D326BE"/>
    <w:rsid w:val="00D44923"/>
    <w:rsid w:val="00D83F38"/>
    <w:rsid w:val="00E00FAC"/>
    <w:rsid w:val="00E077E4"/>
    <w:rsid w:val="00E54678"/>
    <w:rsid w:val="00E93D33"/>
    <w:rsid w:val="00EA6B46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12642F"/>
    <w:rsid w:val="00414FC2"/>
    <w:rsid w:val="00417415"/>
    <w:rsid w:val="00494656"/>
    <w:rsid w:val="004B61AE"/>
    <w:rsid w:val="00685D87"/>
    <w:rsid w:val="006B2A03"/>
    <w:rsid w:val="00737196"/>
    <w:rsid w:val="00866FA2"/>
    <w:rsid w:val="00C77F09"/>
    <w:rsid w:val="00CC1323"/>
    <w:rsid w:val="00F8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3</cp:revision>
  <dcterms:created xsi:type="dcterms:W3CDTF">2024-07-02T14:19:00Z</dcterms:created>
  <dcterms:modified xsi:type="dcterms:W3CDTF">2024-07-02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  <property fmtid="{D5CDD505-2E9C-101B-9397-08002B2CF9AE}" pid="5" name="GrammarlyDocumentId">
    <vt:lpwstr>68ea7508ac68d8784da8b02ea72c390673bcf112cd80442505b97cc93cd9da1c</vt:lpwstr>
  </property>
</Properties>
</file>